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368EB" w:rsidRDefault="00C368EB" w:rsidP="00C368EB">
      <w:r>
        <w:t>Q1:</w:t>
      </w:r>
    </w:p>
    <w:p w:rsidR="00C368EB" w:rsidRPr="00C368EB" w:rsidRDefault="00C368EB" w:rsidP="00C368EB">
      <w:r w:rsidRPr="00C368EB">
        <w:t>Load the two files into the database. Make a screenshot of the graph shows the relation and the nodes.</w:t>
      </w:r>
    </w:p>
    <w:p w:rsidR="00C368EB" w:rsidRPr="00C368EB" w:rsidRDefault="00C368EB" w:rsidP="00C368EB">
      <w:r w:rsidRPr="00C368EB">
        <w:t xml:space="preserve">Note: for node use “MERGE </w:t>
      </w:r>
      <w:proofErr w:type="gramStart"/>
      <w:r w:rsidRPr="00C368EB">
        <w:t>(:Library</w:t>
      </w:r>
      <w:proofErr w:type="gramEnd"/>
      <w:r w:rsidRPr="00C368EB">
        <w:t xml:space="preserve"> {id: row.id})”</w:t>
      </w:r>
    </w:p>
    <w:p w:rsidR="00C368EB" w:rsidRPr="00C368EB" w:rsidRDefault="00C368EB" w:rsidP="00C368EB">
      <w:r w:rsidRPr="00C368EB">
        <w:t>For relations use</w:t>
      </w:r>
    </w:p>
    <w:p w:rsidR="00C368EB" w:rsidRPr="00C368EB" w:rsidRDefault="00C368EB" w:rsidP="00C368EB">
      <w:r w:rsidRPr="00C368EB">
        <w:rPr>
          <w:b/>
          <w:bCs/>
        </w:rPr>
        <w:t xml:space="preserve">MATCH </w:t>
      </w:r>
      <w:r w:rsidRPr="00C368EB">
        <w:t>(</w:t>
      </w:r>
      <w:proofErr w:type="spellStart"/>
      <w:proofErr w:type="gramStart"/>
      <w:r w:rsidRPr="00C368EB">
        <w:t>source:Library</w:t>
      </w:r>
      <w:proofErr w:type="spellEnd"/>
      <w:proofErr w:type="gramEnd"/>
      <w:r w:rsidRPr="00C368EB">
        <w:t xml:space="preserve"> {id: </w:t>
      </w:r>
      <w:proofErr w:type="spellStart"/>
      <w:r w:rsidRPr="00C368EB">
        <w:t>row.src</w:t>
      </w:r>
      <w:proofErr w:type="spellEnd"/>
      <w:r w:rsidRPr="00C368EB">
        <w:t>})</w:t>
      </w:r>
    </w:p>
    <w:p w:rsidR="00C368EB" w:rsidRPr="00C368EB" w:rsidRDefault="00C368EB" w:rsidP="00C368EB">
      <w:r w:rsidRPr="00C368EB">
        <w:rPr>
          <w:b/>
          <w:bCs/>
        </w:rPr>
        <w:t xml:space="preserve">MATCH </w:t>
      </w:r>
      <w:r w:rsidRPr="00C368EB">
        <w:t>(</w:t>
      </w:r>
      <w:proofErr w:type="spellStart"/>
      <w:proofErr w:type="gramStart"/>
      <w:r w:rsidRPr="00C368EB">
        <w:t>destination:Library</w:t>
      </w:r>
      <w:proofErr w:type="spellEnd"/>
      <w:proofErr w:type="gramEnd"/>
      <w:r w:rsidRPr="00C368EB">
        <w:t xml:space="preserve"> {id: </w:t>
      </w:r>
      <w:proofErr w:type="spellStart"/>
      <w:r w:rsidRPr="00C368EB">
        <w:t>row.dst</w:t>
      </w:r>
      <w:proofErr w:type="spellEnd"/>
      <w:r w:rsidRPr="00C368EB">
        <w:t>})</w:t>
      </w:r>
    </w:p>
    <w:p w:rsidR="00C368EB" w:rsidRDefault="00C368EB" w:rsidP="00C368EB">
      <w:pPr>
        <w:rPr>
          <w:lang w:val="fr-FR"/>
        </w:rPr>
      </w:pPr>
      <w:r w:rsidRPr="00C368EB">
        <w:rPr>
          <w:lang w:val="fr-FR"/>
        </w:rPr>
        <w:t>MERGE (source)-</w:t>
      </w:r>
      <w:proofErr w:type="gramStart"/>
      <w:r w:rsidRPr="00C368EB">
        <w:rPr>
          <w:lang w:val="fr-FR"/>
        </w:rPr>
        <w:t>[:DEPENDS</w:t>
      </w:r>
      <w:proofErr w:type="gramEnd"/>
      <w:r w:rsidRPr="00C368EB">
        <w:rPr>
          <w:lang w:val="fr-FR"/>
        </w:rPr>
        <w:t>_ON]-&gt;(destination)</w:t>
      </w:r>
    </w:p>
    <w:p w:rsidR="00C368EB" w:rsidRDefault="00C368EB" w:rsidP="00C368EB">
      <w:pPr>
        <w:rPr>
          <w:lang w:val="fr-FR"/>
        </w:rPr>
      </w:pPr>
    </w:p>
    <w:p w:rsidR="00C368EB" w:rsidRDefault="00C368EB" w:rsidP="00C368EB">
      <w:pPr>
        <w:rPr>
          <w:lang w:val="fr-FR"/>
        </w:rPr>
      </w:pPr>
      <w:proofErr w:type="spellStart"/>
      <w:r>
        <w:rPr>
          <w:lang w:val="fr-FR"/>
        </w:rPr>
        <w:t>Answer</w:t>
      </w:r>
      <w:proofErr w:type="spellEnd"/>
      <w:r>
        <w:rPr>
          <w:lang w:val="fr-FR"/>
        </w:rPr>
        <w:t> :</w:t>
      </w:r>
    </w:p>
    <w:p w:rsidR="00C368EB" w:rsidRDefault="00C368EB" w:rsidP="00C368EB">
      <w:r w:rsidRPr="00C368EB">
        <w:drawing>
          <wp:inline distT="0" distB="0" distL="0" distR="0" wp14:anchorId="744900F6" wp14:editId="5EDA2218">
            <wp:extent cx="5943600" cy="33921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92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368EB" w:rsidRDefault="00C368EB">
      <w:r>
        <w:br w:type="page"/>
      </w:r>
    </w:p>
    <w:p w:rsidR="00C368EB" w:rsidRDefault="00C368EB" w:rsidP="00C368EB">
      <w:r>
        <w:lastRenderedPageBreak/>
        <w:t>Q2</w:t>
      </w:r>
    </w:p>
    <w:p w:rsidR="00C368EB" w:rsidRPr="00C368EB" w:rsidRDefault="00C368EB" w:rsidP="00C368EB">
      <w:r w:rsidRPr="00C368EB">
        <w:t>(Write the query and the answer)</w:t>
      </w:r>
    </w:p>
    <w:p w:rsidR="00C368EB" w:rsidRDefault="00C368EB" w:rsidP="00C368EB">
      <w:r w:rsidRPr="00C368EB">
        <w:t>How many nodes in the database?</w:t>
      </w:r>
    </w:p>
    <w:p w:rsidR="00C368EB" w:rsidRDefault="00C368EB" w:rsidP="00C368EB">
      <w:r w:rsidRPr="00C368EB">
        <w:rPr>
          <w:highlight w:val="yellow"/>
        </w:rPr>
        <w:t>match (</w:t>
      </w:r>
      <w:proofErr w:type="spellStart"/>
      <w:proofErr w:type="gramStart"/>
      <w:r w:rsidRPr="00C368EB">
        <w:rPr>
          <w:highlight w:val="yellow"/>
        </w:rPr>
        <w:t>l:Library</w:t>
      </w:r>
      <w:proofErr w:type="spellEnd"/>
      <w:proofErr w:type="gramEnd"/>
      <w:r w:rsidRPr="00C368EB">
        <w:rPr>
          <w:highlight w:val="yellow"/>
        </w:rPr>
        <w:t>) return count(l)</w:t>
      </w:r>
      <w:r>
        <w:t xml:space="preserve"> </w:t>
      </w:r>
    </w:p>
    <w:p w:rsidR="00C368EB" w:rsidRPr="00C368EB" w:rsidRDefault="00C368EB" w:rsidP="00C368EB">
      <w:r w:rsidRPr="00C368EB">
        <w:rPr>
          <w:highlight w:val="yellow"/>
        </w:rPr>
        <w:t>16</w:t>
      </w:r>
    </w:p>
    <w:p w:rsidR="00C368EB" w:rsidRDefault="00C368EB" w:rsidP="00C368EB">
      <w:r w:rsidRPr="00C368EB">
        <w:t>How many nodes contains “p” in their id?</w:t>
      </w:r>
    </w:p>
    <w:p w:rsidR="00C368EB" w:rsidRPr="00C368EB" w:rsidRDefault="00C368EB" w:rsidP="00C368EB">
      <w:pPr>
        <w:rPr>
          <w:highlight w:val="yellow"/>
        </w:rPr>
      </w:pPr>
      <w:r w:rsidRPr="00C368EB">
        <w:rPr>
          <w:highlight w:val="yellow"/>
        </w:rPr>
        <w:t>match (</w:t>
      </w:r>
      <w:proofErr w:type="spellStart"/>
      <w:proofErr w:type="gramStart"/>
      <w:r w:rsidRPr="00C368EB">
        <w:rPr>
          <w:highlight w:val="yellow"/>
        </w:rPr>
        <w:t>l:Library</w:t>
      </w:r>
      <w:proofErr w:type="spellEnd"/>
      <w:proofErr w:type="gramEnd"/>
      <w:r w:rsidRPr="00C368EB">
        <w:rPr>
          <w:highlight w:val="yellow"/>
        </w:rPr>
        <w:t>) where l.id contains "p" return count(l)</w:t>
      </w:r>
    </w:p>
    <w:p w:rsidR="00C368EB" w:rsidRPr="00C368EB" w:rsidRDefault="00C368EB" w:rsidP="00C368EB">
      <w:r w:rsidRPr="00C368EB">
        <w:rPr>
          <w:highlight w:val="yellow"/>
        </w:rPr>
        <w:t>13</w:t>
      </w:r>
    </w:p>
    <w:p w:rsidR="00C368EB" w:rsidRDefault="00C368EB" w:rsidP="00C368EB">
      <w:r w:rsidRPr="00C368EB">
        <w:t xml:space="preserve">How many nodes contains “o” and also contains “a” in their </w:t>
      </w:r>
      <w:proofErr w:type="spellStart"/>
      <w:proofErr w:type="gramStart"/>
      <w:r w:rsidRPr="00C368EB">
        <w:t>id?What</w:t>
      </w:r>
      <w:proofErr w:type="spellEnd"/>
      <w:proofErr w:type="gramEnd"/>
      <w:r w:rsidRPr="00C368EB">
        <w:t xml:space="preserve"> are they?</w:t>
      </w:r>
    </w:p>
    <w:p w:rsidR="00C368EB" w:rsidRPr="00C368EB" w:rsidRDefault="00C368EB" w:rsidP="00C368EB">
      <w:pPr>
        <w:rPr>
          <w:highlight w:val="yellow"/>
        </w:rPr>
      </w:pPr>
      <w:r w:rsidRPr="00C368EB">
        <w:rPr>
          <w:highlight w:val="yellow"/>
        </w:rPr>
        <w:t>match (</w:t>
      </w:r>
      <w:proofErr w:type="spellStart"/>
      <w:proofErr w:type="gramStart"/>
      <w:r w:rsidRPr="00C368EB">
        <w:rPr>
          <w:highlight w:val="yellow"/>
        </w:rPr>
        <w:t>l:Library</w:t>
      </w:r>
      <w:proofErr w:type="spellEnd"/>
      <w:proofErr w:type="gramEnd"/>
      <w:r w:rsidRPr="00C368EB">
        <w:rPr>
          <w:highlight w:val="yellow"/>
        </w:rPr>
        <w:t>) where l.id contains "o" and l.id contains "a" return l</w:t>
      </w:r>
    </w:p>
    <w:p w:rsidR="00C368EB" w:rsidRPr="00C368EB" w:rsidRDefault="00C368EB" w:rsidP="00C368EB">
      <w:r w:rsidRPr="00C368EB">
        <w:rPr>
          <w:highlight w:val="yellow"/>
        </w:rPr>
        <w:t>"python-</w:t>
      </w:r>
      <w:proofErr w:type="spellStart"/>
      <w:r w:rsidRPr="00C368EB">
        <w:rPr>
          <w:highlight w:val="yellow"/>
        </w:rPr>
        <w:t>dateutil</w:t>
      </w:r>
      <w:proofErr w:type="spellEnd"/>
      <w:r w:rsidRPr="00C368EB">
        <w:rPr>
          <w:highlight w:val="yellow"/>
        </w:rPr>
        <w:t>"</w:t>
      </w:r>
      <w:r w:rsidRPr="00C368EB">
        <w:rPr>
          <w:highlight w:val="yellow"/>
        </w:rPr>
        <w:t xml:space="preserve">, </w:t>
      </w:r>
      <w:r w:rsidRPr="00C368EB">
        <w:rPr>
          <w:highlight w:val="yellow"/>
        </w:rPr>
        <w:t>"matplotlib"</w:t>
      </w:r>
    </w:p>
    <w:p w:rsidR="00C368EB" w:rsidRDefault="00C368EB" w:rsidP="00C368EB">
      <w:r w:rsidRPr="00C368EB">
        <w:t xml:space="preserve">How many libraries </w:t>
      </w:r>
      <w:proofErr w:type="spellStart"/>
      <w:r w:rsidRPr="00C368EB">
        <w:t>depends_on</w:t>
      </w:r>
      <w:proofErr w:type="spellEnd"/>
      <w:r w:rsidRPr="00C368EB">
        <w:t xml:space="preserve"> “</w:t>
      </w:r>
      <w:proofErr w:type="spellStart"/>
      <w:r w:rsidRPr="00C368EB">
        <w:t>numpy</w:t>
      </w:r>
      <w:proofErr w:type="spellEnd"/>
      <w:r w:rsidRPr="00C368EB">
        <w:t>”? what are they?</w:t>
      </w:r>
    </w:p>
    <w:p w:rsidR="00C368EB" w:rsidRPr="00C368EB" w:rsidRDefault="00C368EB" w:rsidP="00C368EB">
      <w:pPr>
        <w:rPr>
          <w:highlight w:val="yellow"/>
        </w:rPr>
      </w:pPr>
      <w:r w:rsidRPr="00C368EB">
        <w:rPr>
          <w:highlight w:val="yellow"/>
        </w:rPr>
        <w:t>match (</w:t>
      </w:r>
      <w:proofErr w:type="spellStart"/>
      <w:proofErr w:type="gramStart"/>
      <w:r w:rsidRPr="00C368EB">
        <w:rPr>
          <w:highlight w:val="yellow"/>
        </w:rPr>
        <w:t>l:Library</w:t>
      </w:r>
      <w:proofErr w:type="spellEnd"/>
      <w:proofErr w:type="gramEnd"/>
      <w:r w:rsidRPr="00C368EB">
        <w:rPr>
          <w:highlight w:val="yellow"/>
        </w:rPr>
        <w:t>)-[:DEPENDS_ON]-&gt;(l2:Library) where l2.id = "</w:t>
      </w:r>
      <w:proofErr w:type="spellStart"/>
      <w:r w:rsidRPr="00C368EB">
        <w:rPr>
          <w:highlight w:val="yellow"/>
        </w:rPr>
        <w:t>numpy</w:t>
      </w:r>
      <w:proofErr w:type="spellEnd"/>
      <w:r w:rsidRPr="00C368EB">
        <w:rPr>
          <w:highlight w:val="yellow"/>
        </w:rPr>
        <w:t>" return l</w:t>
      </w:r>
    </w:p>
    <w:p w:rsidR="00C368EB" w:rsidRDefault="00C368EB" w:rsidP="00C368EB">
      <w:pPr>
        <w:rPr>
          <w:highlight w:val="yellow"/>
        </w:rPr>
      </w:pPr>
      <w:r w:rsidRPr="00C368EB">
        <w:rPr>
          <w:highlight w:val="yellow"/>
        </w:rPr>
        <w:t>"</w:t>
      </w:r>
      <w:proofErr w:type="spellStart"/>
      <w:r w:rsidRPr="00C368EB">
        <w:rPr>
          <w:highlight w:val="yellow"/>
        </w:rPr>
        <w:t>pandas"</w:t>
      </w:r>
      <w:r w:rsidRPr="00C368EB">
        <w:rPr>
          <w:highlight w:val="yellow"/>
        </w:rPr>
        <w:t>,</w:t>
      </w:r>
      <w:r w:rsidRPr="00C368EB">
        <w:rPr>
          <w:highlight w:val="yellow"/>
        </w:rPr>
        <w:t>"spacy"</w:t>
      </w:r>
      <w:r w:rsidRPr="00C368EB">
        <w:rPr>
          <w:highlight w:val="yellow"/>
        </w:rPr>
        <w:t>,</w:t>
      </w:r>
      <w:r w:rsidRPr="00C368EB">
        <w:rPr>
          <w:highlight w:val="yellow"/>
        </w:rPr>
        <w:t>"matplotlib</w:t>
      </w:r>
      <w:proofErr w:type="spellEnd"/>
      <w:r w:rsidRPr="00C368EB">
        <w:rPr>
          <w:highlight w:val="yellow"/>
        </w:rPr>
        <w:t>"</w:t>
      </w:r>
    </w:p>
    <w:p w:rsidR="00C368EB" w:rsidRDefault="00C368EB">
      <w:pPr>
        <w:rPr>
          <w:highlight w:val="yellow"/>
        </w:rPr>
      </w:pPr>
      <w:r>
        <w:rPr>
          <w:highlight w:val="yellow"/>
        </w:rPr>
        <w:br w:type="page"/>
      </w:r>
    </w:p>
    <w:p w:rsidR="00C368EB" w:rsidRDefault="00C368EB" w:rsidP="00C368EB">
      <w:r>
        <w:lastRenderedPageBreak/>
        <w:t>Q3</w:t>
      </w:r>
    </w:p>
    <w:p w:rsidR="00C368EB" w:rsidRPr="00C368EB" w:rsidRDefault="00C368EB" w:rsidP="00C368EB">
      <w:pPr>
        <w:numPr>
          <w:ilvl w:val="0"/>
          <w:numId w:val="1"/>
        </w:numPr>
      </w:pPr>
      <w:r w:rsidRPr="00C368EB">
        <w:t xml:space="preserve">Start a </w:t>
      </w:r>
      <w:proofErr w:type="spellStart"/>
      <w:r w:rsidRPr="00C368EB">
        <w:t>Trumpworld</w:t>
      </w:r>
      <w:proofErr w:type="spellEnd"/>
      <w:r w:rsidRPr="00C368EB">
        <w:t xml:space="preserve"> sandbox and answer:</w:t>
      </w:r>
    </w:p>
    <w:p w:rsidR="00C368EB" w:rsidRDefault="00C368EB" w:rsidP="00C368EB">
      <w:pPr>
        <w:pStyle w:val="ListParagraph"/>
        <w:numPr>
          <w:ilvl w:val="0"/>
          <w:numId w:val="2"/>
        </w:numPr>
        <w:rPr>
          <w:b/>
          <w:bCs/>
        </w:rPr>
      </w:pPr>
      <w:r w:rsidRPr="00C368EB">
        <w:rPr>
          <w:b/>
          <w:bCs/>
        </w:rPr>
        <w:t>What are the most connected organizations? List the top5 names.</w:t>
      </w:r>
    </w:p>
    <w:p w:rsidR="00C368EB" w:rsidRPr="004152FA" w:rsidRDefault="00C368EB" w:rsidP="00C368EB">
      <w:pPr>
        <w:pStyle w:val="ListParagraph"/>
        <w:rPr>
          <w:rFonts w:ascii="Helvetica" w:hAnsi="Helvetica" w:cs="Helvetica"/>
          <w:color w:val="717172"/>
          <w:sz w:val="20"/>
          <w:szCs w:val="20"/>
          <w:highlight w:val="yellow"/>
          <w:shd w:val="clear" w:color="auto" w:fill="FFFFFF"/>
        </w:rPr>
      </w:pPr>
      <w:r w:rsidRPr="004152FA">
        <w:rPr>
          <w:rFonts w:ascii="Helvetica" w:hAnsi="Helvetica" w:cs="Helvetica"/>
          <w:color w:val="717172"/>
          <w:sz w:val="20"/>
          <w:szCs w:val="20"/>
          <w:highlight w:val="yellow"/>
          <w:shd w:val="clear" w:color="auto" w:fill="FFFFFF"/>
        </w:rPr>
        <w:t>"MAR-A-LAGO CLUB, INC"</w:t>
      </w:r>
      <w:r w:rsidRPr="004152FA">
        <w:rPr>
          <w:rFonts w:ascii="Helvetica" w:hAnsi="Helvetica" w:cs="Helvetica"/>
          <w:color w:val="717172"/>
          <w:sz w:val="20"/>
          <w:szCs w:val="20"/>
          <w:highlight w:val="yellow"/>
          <w:shd w:val="clear" w:color="auto" w:fill="FFFFFF"/>
        </w:rPr>
        <w:t>,</w:t>
      </w:r>
    </w:p>
    <w:p w:rsidR="00C368EB" w:rsidRPr="004152FA" w:rsidRDefault="00C368EB" w:rsidP="00C368EB">
      <w:pPr>
        <w:pStyle w:val="ListParagraph"/>
        <w:rPr>
          <w:rFonts w:ascii="Helvetica" w:hAnsi="Helvetica" w:cs="Helvetica"/>
          <w:color w:val="717172"/>
          <w:sz w:val="20"/>
          <w:szCs w:val="20"/>
          <w:highlight w:val="yellow"/>
          <w:shd w:val="clear" w:color="auto" w:fill="FFFFFF"/>
        </w:rPr>
      </w:pPr>
      <w:r w:rsidRPr="004152FA">
        <w:rPr>
          <w:rFonts w:ascii="Helvetica" w:hAnsi="Helvetica" w:cs="Helvetica"/>
          <w:color w:val="717172"/>
          <w:sz w:val="20"/>
          <w:szCs w:val="20"/>
          <w:highlight w:val="yellow"/>
          <w:shd w:val="clear" w:color="auto" w:fill="FFFFFF"/>
        </w:rPr>
        <w:t>"THRIVE CAPITAL"</w:t>
      </w:r>
      <w:r w:rsidRPr="004152FA">
        <w:rPr>
          <w:rFonts w:ascii="Helvetica" w:hAnsi="Helvetica" w:cs="Helvetica"/>
          <w:color w:val="717172"/>
          <w:sz w:val="20"/>
          <w:szCs w:val="20"/>
          <w:highlight w:val="yellow"/>
          <w:shd w:val="clear" w:color="auto" w:fill="FFFFFF"/>
        </w:rPr>
        <w:t>,</w:t>
      </w:r>
    </w:p>
    <w:p w:rsidR="00C368EB" w:rsidRPr="004152FA" w:rsidRDefault="00C368EB" w:rsidP="00C368EB">
      <w:pPr>
        <w:pStyle w:val="ListParagraph"/>
        <w:rPr>
          <w:rFonts w:ascii="Helvetica" w:hAnsi="Helvetica" w:cs="Helvetica"/>
          <w:color w:val="717172"/>
          <w:sz w:val="20"/>
          <w:szCs w:val="20"/>
          <w:highlight w:val="yellow"/>
          <w:shd w:val="clear" w:color="auto" w:fill="FFFFFF"/>
        </w:rPr>
      </w:pPr>
      <w:r w:rsidRPr="004152FA">
        <w:rPr>
          <w:rFonts w:ascii="Helvetica" w:hAnsi="Helvetica" w:cs="Helvetica"/>
          <w:color w:val="717172"/>
          <w:sz w:val="20"/>
          <w:szCs w:val="20"/>
          <w:highlight w:val="yellow"/>
          <w:shd w:val="clear" w:color="auto" w:fill="FFFFFF"/>
        </w:rPr>
        <w:t>"THE TRUMP ORGANIZATION, INC."</w:t>
      </w:r>
    </w:p>
    <w:p w:rsidR="00C368EB" w:rsidRPr="004152FA" w:rsidRDefault="004152FA" w:rsidP="00C368EB">
      <w:pPr>
        <w:pStyle w:val="ListParagraph"/>
        <w:rPr>
          <w:rFonts w:ascii="Helvetica" w:hAnsi="Helvetica" w:cs="Helvetica"/>
          <w:color w:val="717172"/>
          <w:sz w:val="20"/>
          <w:szCs w:val="20"/>
          <w:highlight w:val="yellow"/>
          <w:shd w:val="clear" w:color="auto" w:fill="FFFFFF"/>
        </w:rPr>
      </w:pPr>
      <w:r w:rsidRPr="004152FA">
        <w:rPr>
          <w:rFonts w:ascii="Helvetica" w:hAnsi="Helvetica" w:cs="Helvetica"/>
          <w:color w:val="717172"/>
          <w:sz w:val="20"/>
          <w:szCs w:val="20"/>
          <w:highlight w:val="yellow"/>
          <w:shd w:val="clear" w:color="auto" w:fill="FFFFFF"/>
        </w:rPr>
        <w:t>"MERCER FAMILY FOUNDATION"</w:t>
      </w:r>
    </w:p>
    <w:p w:rsidR="004152FA" w:rsidRDefault="004152FA" w:rsidP="00C368EB">
      <w:pPr>
        <w:pStyle w:val="ListParagraph"/>
        <w:rPr>
          <w:rFonts w:ascii="Helvetica" w:hAnsi="Helvetica" w:cs="Helvetica"/>
          <w:color w:val="717172"/>
          <w:sz w:val="20"/>
          <w:szCs w:val="20"/>
          <w:shd w:val="clear" w:color="auto" w:fill="FFFFFF"/>
        </w:rPr>
      </w:pPr>
      <w:r w:rsidRPr="004152FA">
        <w:rPr>
          <w:rFonts w:ascii="Helvetica" w:hAnsi="Helvetica" w:cs="Helvetica"/>
          <w:color w:val="717172"/>
          <w:sz w:val="20"/>
          <w:szCs w:val="20"/>
          <w:highlight w:val="yellow"/>
          <w:shd w:val="clear" w:color="auto" w:fill="FFFFFF"/>
        </w:rPr>
        <w:t>"40 WALL STREET LLC"</w:t>
      </w:r>
      <w:bookmarkStart w:id="0" w:name="_GoBack"/>
      <w:bookmarkEnd w:id="0"/>
    </w:p>
    <w:p w:rsidR="004152FA" w:rsidRPr="00C368EB" w:rsidRDefault="004152FA" w:rsidP="00C368EB">
      <w:pPr>
        <w:pStyle w:val="ListParagraph"/>
        <w:rPr>
          <w:b/>
          <w:bCs/>
        </w:rPr>
      </w:pPr>
    </w:p>
    <w:p w:rsidR="00C368EB" w:rsidRDefault="00C368EB" w:rsidP="00C368EB">
      <w:pPr>
        <w:pStyle w:val="ListParagraph"/>
        <w:numPr>
          <w:ilvl w:val="0"/>
          <w:numId w:val="2"/>
        </w:numPr>
        <w:rPr>
          <w:b/>
          <w:bCs/>
        </w:rPr>
      </w:pPr>
      <w:r w:rsidRPr="00C368EB">
        <w:rPr>
          <w:b/>
          <w:bCs/>
        </w:rPr>
        <w:t>What’s the connection between Donald Trump and Vladimir Putin? List all the names.</w:t>
      </w:r>
    </w:p>
    <w:p w:rsidR="00C368EB" w:rsidRPr="00C368EB" w:rsidRDefault="00C368EB" w:rsidP="00C368EB">
      <w:pPr>
        <w:pStyle w:val="ListParagraph"/>
      </w:pPr>
      <w:r w:rsidRPr="00C368EB">
        <w:rPr>
          <w:rFonts w:ascii="Helvetica" w:hAnsi="Helvetica" w:cs="Helvetica"/>
          <w:color w:val="717172"/>
          <w:sz w:val="20"/>
          <w:szCs w:val="20"/>
          <w:highlight w:val="yellow"/>
          <w:shd w:val="clear" w:color="auto" w:fill="FFFFFF"/>
        </w:rPr>
        <w:t>REX TILLERSON, SERGEI MILLIAN</w:t>
      </w:r>
    </w:p>
    <w:p w:rsidR="00555C82" w:rsidRDefault="00555C82" w:rsidP="00555C82"/>
    <w:p w:rsidR="00555C82" w:rsidRDefault="00555C82" w:rsidP="00555C82"/>
    <w:p w:rsidR="00555C82" w:rsidRDefault="00555C82" w:rsidP="00555C82"/>
    <w:p w:rsidR="00555C82" w:rsidRDefault="00555C82" w:rsidP="00555C82"/>
    <w:p w:rsidR="00555C82" w:rsidRDefault="00555C82" w:rsidP="00555C82">
      <w:r>
        <w:t>Q4</w:t>
      </w:r>
    </w:p>
    <w:p w:rsidR="00555C82" w:rsidRPr="00C368EB" w:rsidRDefault="00555C82" w:rsidP="00555C82">
      <w:r>
        <w:t>none</w:t>
      </w:r>
    </w:p>
    <w:p w:rsidR="00C368EB" w:rsidRPr="00C368EB" w:rsidRDefault="00C368EB" w:rsidP="00C368EB"/>
    <w:p w:rsidR="00C368EB" w:rsidRPr="00C368EB" w:rsidRDefault="00C368EB" w:rsidP="00C368EB"/>
    <w:p w:rsidR="00C368EB" w:rsidRDefault="00C368EB"/>
    <w:sectPr w:rsidR="00C368E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243CE" w:rsidRDefault="005243CE" w:rsidP="00C368EB">
      <w:pPr>
        <w:spacing w:after="0" w:line="240" w:lineRule="auto"/>
      </w:pPr>
      <w:r>
        <w:separator/>
      </w:r>
    </w:p>
  </w:endnote>
  <w:endnote w:type="continuationSeparator" w:id="0">
    <w:p w:rsidR="005243CE" w:rsidRDefault="005243CE" w:rsidP="00C368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0EFF" w:usb1="0000785B" w:usb2="00000001" w:usb3="00000000" w:csb0="000001B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368EB" w:rsidRDefault="00C368E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368EB" w:rsidRDefault="00C368E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368EB" w:rsidRDefault="00C368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243CE" w:rsidRDefault="005243CE" w:rsidP="00C368EB">
      <w:pPr>
        <w:spacing w:after="0" w:line="240" w:lineRule="auto"/>
      </w:pPr>
      <w:r>
        <w:separator/>
      </w:r>
    </w:p>
  </w:footnote>
  <w:footnote w:type="continuationSeparator" w:id="0">
    <w:p w:rsidR="005243CE" w:rsidRDefault="005243CE" w:rsidP="00C368E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368EB" w:rsidRDefault="00C368E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368EB" w:rsidRDefault="00C368E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368EB" w:rsidRDefault="00C368E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787075"/>
    <w:multiLevelType w:val="hybridMultilevel"/>
    <w:tmpl w:val="426A72C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E7C409C"/>
    <w:multiLevelType w:val="hybridMultilevel"/>
    <w:tmpl w:val="B9A459F6"/>
    <w:lvl w:ilvl="0" w:tplc="94AAA11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058E2B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1E4C6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F8C051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1A2AE6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1849DE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1DCCA6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E06AC4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7EE756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0NjczMDG3MLK0MDBR0lEKTi0uzszPAykwrAUAkct5PCwAAAA="/>
  </w:docVars>
  <w:rsids>
    <w:rsidRoot w:val="00C368EB"/>
    <w:rsid w:val="004152FA"/>
    <w:rsid w:val="005243CE"/>
    <w:rsid w:val="00555C82"/>
    <w:rsid w:val="00C368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E4544D"/>
  <w15:chartTrackingRefBased/>
  <w15:docId w15:val="{B1073E66-784C-4899-8D57-FAAF3B9A31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368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68EB"/>
  </w:style>
  <w:style w:type="paragraph" w:styleId="Footer">
    <w:name w:val="footer"/>
    <w:basedOn w:val="Normal"/>
    <w:link w:val="FooterChar"/>
    <w:uiPriority w:val="99"/>
    <w:unhideWhenUsed/>
    <w:rsid w:val="00C368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68EB"/>
  </w:style>
  <w:style w:type="paragraph" w:styleId="BalloonText">
    <w:name w:val="Balloon Text"/>
    <w:basedOn w:val="Normal"/>
    <w:link w:val="BalloonTextChar"/>
    <w:uiPriority w:val="99"/>
    <w:semiHidden/>
    <w:unhideWhenUsed/>
    <w:rsid w:val="00C368E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68E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C368E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1281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1596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13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6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32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9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82</Words>
  <Characters>104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engang Dai</dc:creator>
  <cp:keywords/>
  <dc:description/>
  <cp:lastModifiedBy>Zhengang Dai</cp:lastModifiedBy>
  <cp:revision>2</cp:revision>
  <dcterms:created xsi:type="dcterms:W3CDTF">2019-11-02T03:06:00Z</dcterms:created>
  <dcterms:modified xsi:type="dcterms:W3CDTF">2019-11-02T03:21:00Z</dcterms:modified>
</cp:coreProperties>
</file>